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4AA" w:rsidRPr="008C64AA" w:rsidRDefault="008C64AA" w:rsidP="008C64AA">
      <w:pPr>
        <w:spacing w:after="0"/>
        <w:jc w:val="center"/>
        <w:rPr>
          <w:rFonts w:ascii="Times New Roman" w:hAnsi="Times New Roman" w:cs="Times New Roman"/>
          <w:b/>
          <w:bCs/>
          <w:noProof/>
          <w:color w:val="2E74B5" w:themeColor="accent1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2E74B5" w:themeColor="accent1" w:themeShade="BF"/>
          <w:sz w:val="24"/>
          <w:szCs w:val="24"/>
        </w:rPr>
        <w:t>Správa o realizácii extrakurikulárnej aktivity,  ktorej boli pridelené ECTS kredity na UMB</w:t>
      </w:r>
    </w:p>
    <w:p w:rsidR="008C64AA" w:rsidRPr="008C64AA" w:rsidRDefault="008C64AA" w:rsidP="008C64AA">
      <w:pPr>
        <w:spacing w:after="0"/>
        <w:rPr>
          <w:rFonts w:ascii="Times New Roman" w:hAnsi="Times New Roman" w:cs="Times New Roman"/>
          <w:b/>
          <w:bCs/>
          <w:noProof/>
          <w:color w:val="2E74B5" w:themeColor="accent1" w:themeShade="BF"/>
          <w:sz w:val="24"/>
          <w:szCs w:val="24"/>
        </w:rPr>
      </w:pPr>
    </w:p>
    <w:tbl>
      <w:tblPr>
        <w:tblStyle w:val="Mriekatabuky"/>
        <w:tblW w:w="9288" w:type="dxa"/>
        <w:tblLayout w:type="fixed"/>
        <w:tblLook w:val="04A0" w:firstRow="1" w:lastRow="0" w:firstColumn="1" w:lastColumn="0" w:noHBand="0" w:noVBand="1"/>
      </w:tblPr>
      <w:tblGrid>
        <w:gridCol w:w="3085"/>
        <w:gridCol w:w="6203"/>
      </w:tblGrid>
      <w:tr w:rsidR="008C64AA" w:rsidRPr="00630575" w:rsidTr="00AB5CB3">
        <w:trPr>
          <w:trHeight w:val="852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Univerzita Mateja Bela v Banskej Bystrici  </w:t>
            </w:r>
          </w:p>
        </w:tc>
        <w:tc>
          <w:tcPr>
            <w:tcW w:w="6203" w:type="dxa"/>
            <w:noWrap/>
            <w:vAlign w:val="center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statusText w:type="text" w:val="Stručni  Sveučilišni"/>
                  <w:checkBox>
                    <w:sizeAuto/>
                    <w:default w:val="0"/>
                  </w:checkBox>
                </w:ffData>
              </w:fldChar>
            </w:r>
            <w:r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separate"/>
            </w:r>
            <w:r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fldChar w:fldCharType="end"/>
            </w:r>
            <w:r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je organizátorom alebo spoluorganizátorom extrakurikulárnej aktivity  </w:t>
            </w:r>
          </w:p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instrText xml:space="preserve"> FORMCHECKBOX </w:instrTex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separate"/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end"/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nie je organizátorom alebo spoluorganizátorom extrakurikulárnej aktivity</w:t>
            </w:r>
            <w:r w:rsidRPr="0063057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8C64AA" w:rsidRPr="00630575" w:rsidTr="00AB5CB3">
        <w:trPr>
          <w:trHeight w:val="302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Názov programu 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C64AA" w:rsidRPr="00630575" w:rsidTr="00AB5CB3">
        <w:trPr>
          <w:trHeight w:val="550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Názov programu v anglickom jazyku*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300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Typ extrakurikulárnej aktivity** 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300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Hlavný organizátor aktivity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300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dresa hlavného organizátora aktivity 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300"/>
        </w:trPr>
        <w:tc>
          <w:tcPr>
            <w:tcW w:w="3085" w:type="dxa"/>
            <w:shd w:val="solid" w:color="D5DCE4" w:themeColor="text2" w:themeTint="33" w:fill="auto"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Spolupracujúce subjekty </w:t>
            </w:r>
          </w:p>
        </w:tc>
        <w:tc>
          <w:tcPr>
            <w:tcW w:w="6203" w:type="dxa"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C64AA" w:rsidRPr="00630575" w:rsidTr="00AB5CB3">
        <w:trPr>
          <w:trHeight w:val="300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Vedúci aktivity (meno, priezvisko, tituly)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300"/>
        </w:trPr>
        <w:tc>
          <w:tcPr>
            <w:tcW w:w="3085" w:type="dxa"/>
            <w:shd w:val="solid" w:color="D5DCE4" w:themeColor="text2" w:themeTint="33" w:fill="auto"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Pracovisko vedúceho aktivity (fakulta a katedra) </w:t>
            </w:r>
          </w:p>
        </w:tc>
        <w:tc>
          <w:tcPr>
            <w:tcW w:w="6203" w:type="dxa"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8C64AA" w:rsidRPr="00630575" w:rsidTr="00AB5CB3">
        <w:trPr>
          <w:trHeight w:val="300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Telefón vedúceho aktivity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300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E-mail vedúceho aktivity 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</w:pPr>
          </w:p>
        </w:tc>
      </w:tr>
      <w:tr w:rsidR="008C64AA" w:rsidRPr="00630575" w:rsidTr="00AB5CB3">
        <w:trPr>
          <w:trHeight w:val="510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Termín 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realizácie extrakurikulárnej aktivity 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345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Jazyk realizácie extrakurikulárnej aktivity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396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Ciele extrakurikulárnej aktiviy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761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Výsledky vzdelávania (nadobudnuté vedomosti, spôsobilosti)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690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Spôsob overenia výsledkov vzdelávania 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345"/>
        </w:trPr>
        <w:tc>
          <w:tcPr>
            <w:tcW w:w="3085" w:type="dxa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P</w:t>
            </w: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očet účastníkov aktivity</w:t>
            </w:r>
            <w:r w:rsidR="00177F5C">
              <w:rPr>
                <w:rFonts w:ascii="Times New Roman" w:hAnsi="Times New Roman" w:cs="Times New Roman"/>
                <w:noProof/>
                <w:sz w:val="24"/>
                <w:szCs w:val="24"/>
              </w:rPr>
              <w:t>, ktorým boli pridelené kredity***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6203" w:type="dxa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396"/>
        </w:trPr>
        <w:tc>
          <w:tcPr>
            <w:tcW w:w="3085" w:type="dxa"/>
            <w:vMerge w:val="restart"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Poznámky</w:t>
            </w:r>
          </w:p>
        </w:tc>
        <w:tc>
          <w:tcPr>
            <w:tcW w:w="6203" w:type="dxa"/>
            <w:vMerge w:val="restart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630575">
              <w:rPr>
                <w:rFonts w:ascii="Times New Roman" w:hAnsi="Times New Roman" w:cs="Times New Roman"/>
                <w:noProof/>
                <w:sz w:val="24"/>
                <w:szCs w:val="24"/>
              </w:rPr>
              <w:t> </w:t>
            </w:r>
          </w:p>
        </w:tc>
      </w:tr>
      <w:tr w:rsidR="008C64AA" w:rsidRPr="00630575" w:rsidTr="00AB5CB3">
        <w:trPr>
          <w:trHeight w:val="517"/>
        </w:trPr>
        <w:tc>
          <w:tcPr>
            <w:tcW w:w="3085" w:type="dxa"/>
            <w:vMerge/>
            <w:shd w:val="solid" w:color="D5DCE4" w:themeColor="text2" w:themeTint="33" w:fill="auto"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6203" w:type="dxa"/>
            <w:vMerge/>
            <w:hideMark/>
          </w:tcPr>
          <w:p w:rsidR="008C64AA" w:rsidRPr="00630575" w:rsidRDefault="008C64AA" w:rsidP="00AB5CB3">
            <w:pPr>
              <w:spacing w:after="1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</w:tbl>
    <w:p w:rsidR="008C64AA" w:rsidRPr="008C64AA" w:rsidRDefault="008C64AA" w:rsidP="008C64AA">
      <w:pPr>
        <w:pStyle w:val="Odsekzoznamu"/>
        <w:spacing w:after="0"/>
        <w:ind w:left="360"/>
        <w:rPr>
          <w:rFonts w:ascii="Times New Roman" w:hAnsi="Times New Roman" w:cs="Times New Roman"/>
          <w:noProof/>
          <w:sz w:val="24"/>
          <w:szCs w:val="24"/>
        </w:rPr>
      </w:pPr>
    </w:p>
    <w:p w:rsidR="008C64AA" w:rsidRPr="008C64AA" w:rsidRDefault="008C64AA" w:rsidP="008C64AA">
      <w:pPr>
        <w:pStyle w:val="Odsekzoznamu"/>
        <w:spacing w:after="0"/>
        <w:ind w:left="360"/>
        <w:rPr>
          <w:rFonts w:ascii="Times New Roman" w:hAnsi="Times New Roman" w:cs="Times New Roman"/>
          <w:noProof/>
          <w:sz w:val="24"/>
          <w:szCs w:val="24"/>
        </w:rPr>
      </w:pPr>
      <w:r w:rsidRPr="008C64AA">
        <w:rPr>
          <w:rFonts w:ascii="Times New Roman" w:hAnsi="Times New Roman" w:cs="Times New Roman"/>
          <w:noProof/>
          <w:sz w:val="24"/>
          <w:szCs w:val="24"/>
        </w:rPr>
        <w:t xml:space="preserve">*uveďte v prípade že sa program realizuje v inom ako sloveskom jazyku </w:t>
      </w:r>
    </w:p>
    <w:p w:rsidR="008C64AA" w:rsidRPr="008C64AA" w:rsidRDefault="008C64AA" w:rsidP="008C64AA">
      <w:pPr>
        <w:pStyle w:val="Odsekzoznamu"/>
        <w:spacing w:after="0"/>
        <w:ind w:left="360"/>
        <w:rPr>
          <w:rFonts w:ascii="Times New Roman" w:hAnsi="Times New Roman" w:cs="Times New Roman"/>
          <w:noProof/>
          <w:sz w:val="24"/>
          <w:szCs w:val="24"/>
        </w:rPr>
      </w:pPr>
      <w:r w:rsidRPr="008C64AA">
        <w:rPr>
          <w:rFonts w:ascii="Times New Roman" w:hAnsi="Times New Roman" w:cs="Times New Roman"/>
          <w:noProof/>
          <w:sz w:val="24"/>
          <w:szCs w:val="24"/>
        </w:rPr>
        <w:lastRenderedPageBreak/>
        <w:t>** typ extrakurikulárkej aktivity napríklad: stáž, dobrovoľnícka činnosť, umelecká činnosť, aktívna účasť na vedeckých, odborných alebo umeleckých konferencii, workshope, seminári, vzdelávací program neformálneho vzdelávania, MOOC, iné</w:t>
      </w:r>
    </w:p>
    <w:p w:rsidR="008C64AA" w:rsidRDefault="00177F5C" w:rsidP="008C64AA">
      <w:pPr>
        <w:pStyle w:val="Odsekzoznamu"/>
        <w:spacing w:after="0"/>
        <w:ind w:left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*** súčasťou správy je zoznam účastníkov aktivity, ktorým boli pridelené kredity </w:t>
      </w:r>
    </w:p>
    <w:p w:rsidR="00177F5C" w:rsidRDefault="00177F5C" w:rsidP="008C64AA">
      <w:pPr>
        <w:pStyle w:val="Odsekzoznamu"/>
        <w:spacing w:after="0"/>
        <w:ind w:left="360"/>
        <w:rPr>
          <w:rFonts w:ascii="Times New Roman" w:hAnsi="Times New Roman" w:cs="Times New Roman"/>
          <w:noProof/>
          <w:sz w:val="24"/>
          <w:szCs w:val="24"/>
        </w:rPr>
      </w:pPr>
    </w:p>
    <w:p w:rsidR="00177F5C" w:rsidRPr="008C64AA" w:rsidRDefault="00177F5C" w:rsidP="008C64AA">
      <w:pPr>
        <w:pStyle w:val="Odsekzoznamu"/>
        <w:spacing w:after="0"/>
        <w:ind w:left="360"/>
        <w:rPr>
          <w:rFonts w:ascii="Times New Roman" w:hAnsi="Times New Roman" w:cs="Times New Roman"/>
          <w:noProof/>
          <w:sz w:val="24"/>
          <w:szCs w:val="24"/>
        </w:rPr>
      </w:pPr>
    </w:p>
    <w:p w:rsidR="008C64AA" w:rsidRPr="008C64AA" w:rsidRDefault="008C64AA" w:rsidP="008C64AA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8C64AA">
        <w:rPr>
          <w:rFonts w:ascii="Times New Roman" w:hAnsi="Times New Roman" w:cs="Times New Roman"/>
          <w:noProof/>
          <w:sz w:val="24"/>
          <w:szCs w:val="24"/>
        </w:rPr>
        <w:t>Podpis vedúceho/vedúcej aktivity:</w:t>
      </w:r>
    </w:p>
    <w:p w:rsidR="008C64AA" w:rsidRPr="008C64AA" w:rsidRDefault="008C64AA" w:rsidP="008C64AA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r w:rsidRPr="008C64AA">
        <w:rPr>
          <w:rFonts w:ascii="Times New Roman" w:hAnsi="Times New Roman" w:cs="Times New Roman"/>
          <w:noProof/>
          <w:sz w:val="24"/>
          <w:szCs w:val="24"/>
        </w:rPr>
        <w:t xml:space="preserve">Dátum: </w:t>
      </w:r>
    </w:p>
    <w:p w:rsidR="008C64AA" w:rsidRDefault="008C64AA">
      <w:pPr>
        <w:rPr>
          <w:rFonts w:ascii="Times New Roman" w:hAnsi="Times New Roman" w:cs="Times New Roman"/>
          <w:sz w:val="24"/>
          <w:szCs w:val="24"/>
        </w:rPr>
        <w:sectPr w:rsidR="008C64AA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8C64AA" w:rsidRPr="008C64AA" w:rsidRDefault="008C64AA">
      <w:pPr>
        <w:rPr>
          <w:rFonts w:ascii="Times New Roman" w:hAnsi="Times New Roman" w:cs="Times New Roman"/>
          <w:b/>
          <w:sz w:val="24"/>
          <w:szCs w:val="24"/>
        </w:rPr>
      </w:pPr>
      <w:r w:rsidRPr="008C64A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Zoznam účastníkov extrakurikulárnej aktivity, ktorým boli pridelené ECTS kredity </w:t>
      </w:r>
      <w:r w:rsidR="00B358BD">
        <w:rPr>
          <w:rFonts w:ascii="Times New Roman" w:hAnsi="Times New Roman" w:cs="Times New Roman"/>
          <w:b/>
          <w:sz w:val="24"/>
          <w:szCs w:val="24"/>
        </w:rPr>
        <w:t>na UMB</w:t>
      </w:r>
      <w:bookmarkStart w:id="0" w:name="_GoBack"/>
      <w:bookmarkEnd w:id="0"/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128"/>
        <w:gridCol w:w="1842"/>
        <w:gridCol w:w="2923"/>
        <w:gridCol w:w="1998"/>
        <w:gridCol w:w="2201"/>
        <w:gridCol w:w="1869"/>
        <w:gridCol w:w="2033"/>
      </w:tblGrid>
      <w:tr w:rsidR="008C64AA" w:rsidTr="008C64AA">
        <w:tc>
          <w:tcPr>
            <w:tcW w:w="112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adové číslo</w:t>
            </w:r>
          </w:p>
        </w:tc>
        <w:tc>
          <w:tcPr>
            <w:tcW w:w="1866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o </w:t>
            </w:r>
          </w:p>
        </w:tc>
        <w:tc>
          <w:tcPr>
            <w:tcW w:w="2961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ezvisko </w:t>
            </w:r>
          </w:p>
        </w:tc>
        <w:tc>
          <w:tcPr>
            <w:tcW w:w="2017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átum a miesto narodenia</w:t>
            </w:r>
          </w:p>
        </w:tc>
        <w:tc>
          <w:tcPr>
            <w:tcW w:w="220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ázov extrakurikulárnej aktivity</w:t>
            </w:r>
          </w:p>
        </w:tc>
        <w:tc>
          <w:tcPr>
            <w:tcW w:w="1764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rmín realizácie extrakurikulárnej aktivity </w:t>
            </w:r>
          </w:p>
        </w:tc>
        <w:tc>
          <w:tcPr>
            <w:tcW w:w="2050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Číslo vydaného osvedčenia </w:t>
            </w:r>
          </w:p>
        </w:tc>
      </w:tr>
      <w:tr w:rsidR="008C64AA" w:rsidTr="008C64AA">
        <w:tc>
          <w:tcPr>
            <w:tcW w:w="112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6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1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7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4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0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64AA" w:rsidTr="008C64AA">
        <w:tc>
          <w:tcPr>
            <w:tcW w:w="112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6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1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7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4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0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64AA" w:rsidTr="008C64AA">
        <w:tc>
          <w:tcPr>
            <w:tcW w:w="112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6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1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7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4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0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64AA" w:rsidTr="008C64AA">
        <w:tc>
          <w:tcPr>
            <w:tcW w:w="112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6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1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7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4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0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64AA" w:rsidTr="008C64AA">
        <w:tc>
          <w:tcPr>
            <w:tcW w:w="112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6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1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7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4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0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64AA" w:rsidTr="008C64AA">
        <w:tc>
          <w:tcPr>
            <w:tcW w:w="112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6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1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7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4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0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64AA" w:rsidTr="008C64AA">
        <w:tc>
          <w:tcPr>
            <w:tcW w:w="112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6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1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17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8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4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0" w:type="dxa"/>
          </w:tcPr>
          <w:p w:rsidR="008C64AA" w:rsidRDefault="008C64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C64AA" w:rsidRDefault="008C64AA">
      <w:pPr>
        <w:rPr>
          <w:rFonts w:ascii="Times New Roman" w:hAnsi="Times New Roman" w:cs="Times New Roman"/>
          <w:sz w:val="24"/>
          <w:szCs w:val="24"/>
        </w:rPr>
      </w:pPr>
    </w:p>
    <w:p w:rsidR="008C64AA" w:rsidRDefault="008C64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o a priezvisko vedúceho/vedúcej aktivity: </w:t>
      </w:r>
    </w:p>
    <w:p w:rsidR="008C64AA" w:rsidRDefault="008C64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pis vedúceho/vedúcej aktivity </w:t>
      </w:r>
    </w:p>
    <w:p w:rsidR="008C64AA" w:rsidRDefault="00B949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átum:</w:t>
      </w:r>
    </w:p>
    <w:p w:rsidR="008C64AA" w:rsidRDefault="008C64AA" w:rsidP="008C64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7E6F" w:rsidRDefault="000E7E6F"/>
    <w:sectPr w:rsidR="000E7E6F" w:rsidSect="008C64AA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A05276"/>
    <w:multiLevelType w:val="hybridMultilevel"/>
    <w:tmpl w:val="CCD4A040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0tLSwNDQ2NTYzMDdR0lEKTi0uzszPAykwrAUAYyZRtSwAAAA="/>
  </w:docVars>
  <w:rsids>
    <w:rsidRoot w:val="00C86371"/>
    <w:rsid w:val="000E7E6F"/>
    <w:rsid w:val="00177F5C"/>
    <w:rsid w:val="003A01AA"/>
    <w:rsid w:val="008C64AA"/>
    <w:rsid w:val="00B358BD"/>
    <w:rsid w:val="00B949DA"/>
    <w:rsid w:val="00C8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BAE84"/>
  <w15:chartTrackingRefBased/>
  <w15:docId w15:val="{E1C6E818-C537-40B8-A5B9-8B8C08E6F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C86371"/>
    <w:pPr>
      <w:ind w:left="720"/>
      <w:contextualSpacing/>
    </w:pPr>
  </w:style>
  <w:style w:type="table" w:styleId="Mriekatabuky">
    <w:name w:val="Table Grid"/>
    <w:basedOn w:val="Normlnatabuka"/>
    <w:uiPriority w:val="59"/>
    <w:rsid w:val="008C64AA"/>
    <w:pPr>
      <w:spacing w:after="0" w:line="240" w:lineRule="auto"/>
    </w:pPr>
    <w:rPr>
      <w:rFonts w:eastAsiaTheme="minorEastAsia"/>
      <w:lang w:val="hr-HR"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9E3959-7A45-4DCC-87C6-19E201CB0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zmanova Gregorova Alzbeta, doc. PhDr., PhD.</dc:creator>
  <cp:keywords/>
  <dc:description/>
  <cp:lastModifiedBy>Brozmanova Gregorova Alzbeta, doc. PhDr., PhD.</cp:lastModifiedBy>
  <cp:revision>5</cp:revision>
  <dcterms:created xsi:type="dcterms:W3CDTF">2021-06-24T09:18:00Z</dcterms:created>
  <dcterms:modified xsi:type="dcterms:W3CDTF">2021-06-24T09:29:00Z</dcterms:modified>
</cp:coreProperties>
</file>